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ann kerherv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herv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0 Banks Street, San Francisco, CA, USA San Francisco, CA, USA 941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nn.kerherv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35981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